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"/>
      </w:pPr>
      <w:bookmarkStart w:name="brianrichardson" w:id="0"/>
      <w:r>
        <w:rPr>
          <w:rtl w:val="0"/>
          <w:lang w:val="de-DE"/>
        </w:rPr>
        <w:t>Brian Richardson</w:t>
      </w:r>
    </w:p>
    <w:p>
      <w:pPr>
        <w:pStyle w:val="First Paragraph"/>
      </w:pPr>
      <w:r>
        <w:rPr>
          <w:rtl w:val="0"/>
          <w:lang w:val="en-US"/>
        </w:rPr>
        <w:t>Edmond, OK</w:t>
      </w:r>
      <w:bookmarkEnd w:id="0"/>
    </w:p>
    <w:p>
      <w:pPr>
        <w:pStyle w:val="Heading 2"/>
      </w:pPr>
      <w:bookmarkStart w:name="summary" w:id="1"/>
      <w:r>
        <w:rPr>
          <w:rtl w:val="0"/>
          <w:lang w:val="en-US"/>
        </w:rPr>
        <w:t>Summary</w:t>
      </w:r>
    </w:p>
    <w:p>
      <w:pPr>
        <w:pStyle w:val="First Paragraph"/>
      </w:pPr>
      <w:r>
        <w:rPr>
          <w:rtl w:val="0"/>
          <w:lang w:val="en-US"/>
        </w:rPr>
        <w:t xml:space="preserve">Highly motivated and results-oriented full-stack developer and UI/UX designer with </w:t>
      </w:r>
      <w:r>
        <w:rPr>
          <w:rtl w:val="0"/>
          <w:lang w:val="en-US"/>
        </w:rPr>
        <w:t>9</w:t>
      </w:r>
      <w:r>
        <w:rPr>
          <w:rtl w:val="0"/>
          <w:lang w:val="en-US"/>
        </w:rPr>
        <w:t>+ years of experience in developing and maintaining internal applications, designing user-centered interfaces, and managing databases. Proven ability to translate business needs into effective technical solutions, with a strong understanding of front-end and back-end development using C#, .NET, SQL, HTML, CSS, and JavaScript. Expertise in the Adobe Creative Suite and a passion for creating visually appealing and user-friendly experiences. Seeking a challenging role where I can leverage my skills to contribute to the success of a dynamic organizatio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>.</w:t>
      </w:r>
      <w:bookmarkEnd w:id="1"/>
    </w:p>
    <w:p>
      <w:pPr>
        <w:pStyle w:val="Heading 2"/>
      </w:pPr>
      <w:bookmarkStart w:name="skills" w:id="2"/>
      <w:r>
        <w:rPr>
          <w:rtl w:val="0"/>
          <w:lang w:val="en-US"/>
        </w:rPr>
        <w:t>Skill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Programming Languages:</w:t>
      </w:r>
      <w:r>
        <w:rPr>
          <w:rtl w:val="0"/>
          <w:lang w:val="en-US"/>
        </w:rPr>
        <w:t xml:space="preserve"> C#, .NET, JavaScript, HTML, CSS, PHP, SQL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Frameworks/Libraries:</w:t>
      </w:r>
      <w:r>
        <w:rPr>
          <w:rtl w:val="0"/>
          <w:lang w:val="en-US"/>
        </w:rPr>
        <w:t xml:space="preserve"> MVC, .NET Core, Entity Framework, Bootstrap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Databases:</w:t>
      </w:r>
      <w:r>
        <w:rPr>
          <w:rtl w:val="0"/>
          <w:lang w:val="en-US"/>
        </w:rPr>
        <w:t xml:space="preserve"> SQL, MySQL, phpMyAdmin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Software/Tools:</w:t>
      </w:r>
      <w:r>
        <w:rPr>
          <w:rtl w:val="0"/>
          <w:lang w:val="en-US"/>
        </w:rPr>
        <w:t xml:space="preserve"> SSMS, Git, Visual Studio, VS Code, Microsoft Office, Salesforce.com, Intuit QuickBooks, Adobe Creative Suite (Illustrator, Photoshop, InDesign, XD)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UI/UX:</w:t>
      </w:r>
      <w:r>
        <w:rPr>
          <w:rtl w:val="0"/>
          <w:lang w:val="en-US"/>
        </w:rPr>
        <w:t xml:space="preserve"> Wireframing, Prototyping, Responsive Design, User Research, UX Survey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Other:</w:t>
      </w:r>
      <w:r>
        <w:rPr>
          <w:rtl w:val="0"/>
          <w:lang w:val="en-US"/>
        </w:rPr>
        <w:t xml:space="preserve"> Data Management, Bug Fixes, Application Maintenance, Report Generation</w:t>
      </w:r>
      <w:bookmarkEnd w:id="2"/>
    </w:p>
    <w:p>
      <w:pPr>
        <w:pStyle w:val="Heading 2"/>
      </w:pPr>
      <w:bookmarkStart w:name="professionalexperience" w:id="3"/>
      <w:r>
        <w:rPr>
          <w:rtl w:val="0"/>
          <w:lang w:val="en-US"/>
        </w:rPr>
        <w:t>Professional Experience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Hobby Lobby, Inc.</w:t>
      </w:r>
      <w:r>
        <w:rPr>
          <w:rtl w:val="0"/>
          <w:lang w:val="en-US"/>
        </w:rPr>
        <w:t xml:space="preserve"> | Oklahoma City, OK</w:t>
      </w:r>
      <w:r>
        <w:rPr>
          <w:rtl w:val="0"/>
          <w:lang w:val="en-US"/>
        </w:rPr>
        <w:t xml:space="preserve">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Full Stack Developer</w:t>
      </w:r>
      <w:r>
        <w:rPr>
          <w:rtl w:val="0"/>
          <w:lang w:val="en-US"/>
        </w:rPr>
        <w:t xml:space="preserve"> | April 2019 - Present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eveloped and maintained front-end and back-end components of internal applications for asset management and legal design request processing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mplemented enhancements, bug fixes, and data management solutions, including ad-hoc queries, for internal application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Migrated Entity Framework to .NET Core for improved application performance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Utilized C#, .NET, SQL, HTML, CSS, and JavaScript to develop applications primarily for the art department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esigned and implemented database layouts and schemas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Hobby Lobby, Inc.</w:t>
      </w:r>
      <w:r>
        <w:rPr>
          <w:rtl w:val="0"/>
          <w:lang w:val="en-US"/>
        </w:rPr>
        <w:t xml:space="preserve"> | Oklahoma City, OK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UI/UX Developer</w:t>
      </w:r>
      <w:r>
        <w:rPr>
          <w:rtl w:val="0"/>
          <w:lang w:val="en-US"/>
        </w:rPr>
        <w:t xml:space="preserve"> | July 2016 - April 2019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esigned responsive wireframes and prototypes for an internal web application used by graphic designers, project coordinators, the legal team, and leadership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eveloped web page code based on wireframes and prototypes using HTML, CSS, and JavaScript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Conducted annual UX surveys to gather user feedback and implement application improvement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Created customized reports with diverse data types for leadership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Collaborated closely with the internal programming team on back-end development and database management.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Spec Creative</w:t>
      </w:r>
      <w:r>
        <w:rPr>
          <w:rtl w:val="0"/>
          <w:lang w:val="en-US"/>
        </w:rPr>
        <w:t xml:space="preserve"> | Oklahoma City, OK </w:t>
      </w:r>
      <w:r>
        <w:rPr>
          <w:rFonts w:ascii="Aptos" w:cs="Aptos" w:hAnsi="Aptos" w:eastAsia="Aptos"/>
          <w:i w:val="1"/>
          <w:iCs w:val="1"/>
          <w:rtl w:val="0"/>
          <w:lang w:val="en-US"/>
        </w:rPr>
        <w:t>Graphic Design, Web Design/Development</w:t>
      </w:r>
      <w:r>
        <w:rPr>
          <w:rtl w:val="0"/>
          <w:lang w:val="en-US"/>
        </w:rPr>
        <w:t xml:space="preserve"> | March 2015 - 2019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esigned and produced print materials, including magazines and marketing collateral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Designed and developed responsive and accessible web pages using HTML, CSS, PHP, JavaScript, and CMS system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Performed weekly content maintenance for client websites (e.g., articles)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Created and maintained databases using MySQL and phpMyAdmin on hosting servers.</w:t>
      </w:r>
      <w:bookmarkEnd w:id="3"/>
    </w:p>
    <w:p>
      <w:pPr>
        <w:pStyle w:val="Heading 2"/>
      </w:pPr>
      <w:bookmarkStart w:name="education" w:id="4"/>
      <w:r>
        <w:rPr>
          <w:rtl w:val="0"/>
          <w:lang w:val="en-US"/>
        </w:rPr>
        <w:t>Education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Francis Tuttle Technology Center</w:t>
      </w:r>
      <w:r>
        <w:rPr>
          <w:rtl w:val="0"/>
          <w:lang w:val="en-US"/>
        </w:rPr>
        <w:t xml:space="preserve"> | Oklahoma City, OK Web Design &amp; Development 2015 - 2016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Oklahoma State University</w:t>
      </w:r>
      <w:r>
        <w:rPr>
          <w:rtl w:val="0"/>
          <w:lang w:val="en-US"/>
        </w:rPr>
        <w:t xml:space="preserve"> | Stillwater, OK Business Management 2014 - 2015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Oklahoma State University</w:t>
      </w:r>
      <w:r>
        <w:rPr>
          <w:rtl w:val="0"/>
          <w:lang w:val="en-US"/>
        </w:rPr>
        <w:t xml:space="preserve"> | Stillwater, OK Studio Art 1990 - 1994</w:t>
      </w:r>
      <w:bookmarkEnd w:id="4"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Aptos Display">
    <w:charset w:val="00"/>
    <w:family w:val="roman"/>
    <w:pitch w:val="default"/>
  </w:font>
  <w:font w:name="Apto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bullet"/>
      <w:suff w:val="tab"/>
      <w:lvlText w:val="·"/>
      <w:lvlJc w:val="left"/>
      <w:pPr>
        <w:ind w:left="7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·"/>
      <w:lvlJc w:val="left"/>
      <w:pPr>
        <w:ind w:left="288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·"/>
      <w:lvlJc w:val="left"/>
      <w:pPr>
        <w:ind w:left="504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Arial Unicode MS" w:cs="Arial Unicode MS" w:hAnsi="Arial Unicode MS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60" w:after="80" w:line="240" w:lineRule="auto"/>
      <w:ind w:left="0" w:right="0" w:firstLine="0"/>
      <w:jc w:val="left"/>
      <w:outlineLvl w:val="0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40"/>
      <w:szCs w:val="40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1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32"/>
      <w:szCs w:val="32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